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D9B619" w14:textId="77777777" w:rsidR="00EA5076" w:rsidRDefault="00C92E7D">
      <w:pPr>
        <w:pStyle w:val="a4"/>
      </w:pPr>
      <w:r>
        <w:t>Отчет по лабораторной работе №9</w:t>
      </w:r>
    </w:p>
    <w:p w14:paraId="562BC2C2" w14:textId="77777777" w:rsidR="00EA5076" w:rsidRDefault="00C92E7D">
      <w:pPr>
        <w:pStyle w:val="a5"/>
      </w:pPr>
      <w:r>
        <w:t>Дисциплина: Операционные системы</w:t>
      </w:r>
    </w:p>
    <w:p w14:paraId="67DB78F8" w14:textId="77777777" w:rsidR="00EA5076" w:rsidRDefault="00C92E7D">
      <w:pPr>
        <w:pStyle w:val="Author"/>
      </w:pPr>
      <w:r>
        <w:t>Чекалова Лилия Руслановна, ст.б.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48728762"/>
        <w:docPartObj>
          <w:docPartGallery w:val="Table of Contents"/>
          <w:docPartUnique/>
        </w:docPartObj>
      </w:sdtPr>
      <w:sdtEndPr/>
      <w:sdtContent>
        <w:p w14:paraId="69BCC2E5" w14:textId="77777777" w:rsidR="00EA5076" w:rsidRDefault="00C92E7D">
          <w:pPr>
            <w:pStyle w:val="ae"/>
          </w:pPr>
          <w:r>
            <w:t>Содержание</w:t>
          </w:r>
        </w:p>
        <w:p w14:paraId="098DAE40" w14:textId="77777777" w:rsidR="00C2262B" w:rsidRDefault="00C92E7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2262B">
            <w:fldChar w:fldCharType="separate"/>
          </w:r>
          <w:hyperlink w:anchor="_Toc72519902" w:history="1">
            <w:r w:rsidR="00C2262B" w:rsidRPr="00E65468">
              <w:rPr>
                <w:rStyle w:val="ad"/>
                <w:noProof/>
              </w:rPr>
              <w:t>Цель работы</w:t>
            </w:r>
            <w:r w:rsidR="00C2262B">
              <w:rPr>
                <w:noProof/>
                <w:webHidden/>
              </w:rPr>
              <w:tab/>
            </w:r>
            <w:r w:rsidR="00C2262B">
              <w:rPr>
                <w:noProof/>
                <w:webHidden/>
              </w:rPr>
              <w:fldChar w:fldCharType="begin"/>
            </w:r>
            <w:r w:rsidR="00C2262B">
              <w:rPr>
                <w:noProof/>
                <w:webHidden/>
              </w:rPr>
              <w:instrText xml:space="preserve"> PAGEREF _Toc72519902 \h </w:instrText>
            </w:r>
            <w:r w:rsidR="00C2262B">
              <w:rPr>
                <w:noProof/>
                <w:webHidden/>
              </w:rPr>
            </w:r>
            <w:r w:rsidR="00C2262B">
              <w:rPr>
                <w:noProof/>
                <w:webHidden/>
              </w:rPr>
              <w:fldChar w:fldCharType="separate"/>
            </w:r>
            <w:r w:rsidR="00C2262B">
              <w:rPr>
                <w:noProof/>
                <w:webHidden/>
              </w:rPr>
              <w:t>1</w:t>
            </w:r>
            <w:r w:rsidR="00C2262B">
              <w:rPr>
                <w:noProof/>
                <w:webHidden/>
              </w:rPr>
              <w:fldChar w:fldCharType="end"/>
            </w:r>
          </w:hyperlink>
        </w:p>
        <w:p w14:paraId="1B6285AC" w14:textId="77777777" w:rsidR="00C2262B" w:rsidRDefault="00C226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19903" w:history="1">
            <w:r w:rsidRPr="00E6546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1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EE8B5" w14:textId="77777777" w:rsidR="00C2262B" w:rsidRDefault="00C226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19904" w:history="1">
            <w:r w:rsidRPr="00E6546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1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23DB3" w14:textId="77777777" w:rsidR="00C2262B" w:rsidRDefault="00C226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19905" w:history="1">
            <w:r w:rsidRPr="00E65468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1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5BC9D" w14:textId="77777777" w:rsidR="00EA5076" w:rsidRDefault="00C92E7D">
          <w:r>
            <w:fldChar w:fldCharType="end"/>
          </w:r>
        </w:p>
      </w:sdtContent>
    </w:sdt>
    <w:p w14:paraId="3741C2E7" w14:textId="77777777" w:rsidR="00EA5076" w:rsidRDefault="00C92E7D">
      <w:pPr>
        <w:pStyle w:val="1"/>
      </w:pPr>
      <w:bookmarkStart w:id="0" w:name="цель-работы"/>
      <w:bookmarkStart w:id="1" w:name="_Toc72519902"/>
      <w:r>
        <w:t>Цель работы</w:t>
      </w:r>
      <w:bookmarkEnd w:id="1"/>
    </w:p>
    <w:p w14:paraId="70DEF919" w14:textId="77777777" w:rsidR="00EA5076" w:rsidRDefault="00C92E7D">
      <w:pPr>
        <w:pStyle w:val="FirstParagraph"/>
      </w:pPr>
      <w:r>
        <w:t>Знакомство с операционной системой Linux и получение практических навыков работы с редактором vi, установленным по умолчанию практически во всех дистрибутивах.</w:t>
      </w:r>
    </w:p>
    <w:p w14:paraId="3507247A" w14:textId="77777777" w:rsidR="00EA5076" w:rsidRDefault="00C92E7D">
      <w:pPr>
        <w:pStyle w:val="1"/>
      </w:pPr>
      <w:bookmarkStart w:id="2" w:name="выполнение-лабораторной-работы"/>
      <w:bookmarkStart w:id="3" w:name="_Toc72519903"/>
      <w:bookmarkEnd w:id="0"/>
      <w:r>
        <w:t>Выполнение лабораторной работы</w:t>
      </w:r>
      <w:bookmarkEnd w:id="3"/>
    </w:p>
    <w:p w14:paraId="6E0F217A" w14:textId="77777777" w:rsidR="00EA5076" w:rsidRDefault="00C92E7D">
      <w:pPr>
        <w:pStyle w:val="FirstParagraph"/>
      </w:pPr>
      <w:r>
        <w:t>Создаю каталог с именем ~/work/os/lab09 с помощью команды mkdir -</w:t>
      </w:r>
      <w:r>
        <w:t>p, перехожу в него с помощью команды cd, вызываю оттуда редактор vi и создаю файл hello.sh (рис. 1)</w:t>
      </w:r>
    </w:p>
    <w:p w14:paraId="55843842" w14:textId="77777777" w:rsidR="00EA5076" w:rsidRDefault="00C92E7D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65380E3" wp14:editId="0C845371">
            <wp:extent cx="3965608" cy="490888"/>
            <wp:effectExtent l="0" t="0" r="0" b="0"/>
            <wp:docPr id="1" name="Picture" descr="Figure 1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C6F2E64" w14:textId="77777777" w:rsidR="00EA5076" w:rsidRDefault="00C92E7D">
      <w:pPr>
        <w:pStyle w:val="ImageCaption"/>
      </w:pPr>
      <w:r>
        <w:t>Figure 1: Создание файла</w:t>
      </w:r>
    </w:p>
    <w:p w14:paraId="60539A2D" w14:textId="77777777" w:rsidR="00EA5076" w:rsidRDefault="00C92E7D">
      <w:pPr>
        <w:pStyle w:val="a0"/>
      </w:pPr>
      <w:r>
        <w:t>Перехожу в режим вставки нажатием клавиши i и ввожу текст (рис. 2)</w:t>
      </w:r>
    </w:p>
    <w:p w14:paraId="024EA71D" w14:textId="77777777" w:rsidR="00EA5076" w:rsidRDefault="00C92E7D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4B81DAC2" wp14:editId="4FB233F8">
            <wp:extent cx="5334000" cy="5108838"/>
            <wp:effectExtent l="0" t="0" r="0" b="0"/>
            <wp:docPr id="2" name="Picture" descr="Figure 2: Режим вста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E6DB331" w14:textId="77777777" w:rsidR="00EA5076" w:rsidRDefault="00C92E7D">
      <w:pPr>
        <w:pStyle w:val="ImageCaption"/>
      </w:pPr>
      <w:r>
        <w:t>Figure 2: Режим вставки</w:t>
      </w:r>
    </w:p>
    <w:p w14:paraId="7180265B" w14:textId="77777777" w:rsidR="00EA5076" w:rsidRDefault="00C92E7D">
      <w:pPr>
        <w:pStyle w:val="a0"/>
      </w:pPr>
      <w:r>
        <w:t>Нажатием клавиши esc перехожу в кома</w:t>
      </w:r>
      <w:r>
        <w:t>ндный режим (рис. 3)</w:t>
      </w:r>
    </w:p>
    <w:p w14:paraId="5C4C73CF" w14:textId="77777777" w:rsidR="00EA5076" w:rsidRDefault="00C92E7D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028095BA" wp14:editId="19FCB1E0">
            <wp:extent cx="5334000" cy="6101413"/>
            <wp:effectExtent l="0" t="0" r="0" b="0"/>
            <wp:docPr id="3" name="Picture" descr="Figure 3: Переход в командный режи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C03A4B0" w14:textId="77777777" w:rsidR="00EA5076" w:rsidRDefault="00C92E7D">
      <w:pPr>
        <w:pStyle w:val="ImageCaption"/>
      </w:pPr>
      <w:r>
        <w:t>Figure 3: Переход в командный режим</w:t>
      </w:r>
    </w:p>
    <w:p w14:paraId="32D1E1A2" w14:textId="77777777" w:rsidR="00EA5076" w:rsidRDefault="00C92E7D">
      <w:pPr>
        <w:pStyle w:val="a0"/>
      </w:pPr>
      <w:r>
        <w:t>С помощью сочетания клавиш shift-: перехожу в режим последний строки, сохраняю изменения в файле и выхожу с помощью команды wq (w - write - записать в файл, q - quit - выйти) (рис. 4)</w:t>
      </w:r>
    </w:p>
    <w:p w14:paraId="38C9DAB2" w14:textId="77777777" w:rsidR="00EA5076" w:rsidRDefault="00C92E7D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0E40A5CA" wp14:editId="6124DE78">
            <wp:extent cx="3878981" cy="6275671"/>
            <wp:effectExtent l="0" t="0" r="0" b="0"/>
            <wp:docPr id="4" name="Picture" descr="Figure 4: Сохранение и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62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2D7A626" w14:textId="77777777" w:rsidR="00EA5076" w:rsidRDefault="00C92E7D">
      <w:pPr>
        <w:pStyle w:val="ImageCaption"/>
      </w:pPr>
      <w:r>
        <w:t>Figure 4: С</w:t>
      </w:r>
      <w:r>
        <w:t>охранение и выход</w:t>
      </w:r>
    </w:p>
    <w:p w14:paraId="160DBE39" w14:textId="77777777" w:rsidR="00EA5076" w:rsidRDefault="00C92E7D">
      <w:pPr>
        <w:pStyle w:val="a0"/>
      </w:pPr>
      <w:r>
        <w:t>С помощью команды chmod +x делаю hello.sh исполняемым файлом (рис. 5)</w:t>
      </w:r>
    </w:p>
    <w:p w14:paraId="28474FF3" w14:textId="77777777" w:rsidR="00EA5076" w:rsidRDefault="00C92E7D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E778240" wp14:editId="29CCB73B">
            <wp:extent cx="4475747" cy="452387"/>
            <wp:effectExtent l="0" t="0" r="0" b="0"/>
            <wp:docPr id="5" name="Picture" descr="Figure 5: Добавление прав на ис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2D2DC71" w14:textId="77777777" w:rsidR="00EA5076" w:rsidRDefault="00C92E7D">
      <w:pPr>
        <w:pStyle w:val="ImageCaption"/>
      </w:pPr>
      <w:r>
        <w:t>Figure 5: Добавление прав на исполнение</w:t>
      </w:r>
    </w:p>
    <w:p w14:paraId="7E5FB99B" w14:textId="77777777" w:rsidR="00EA5076" w:rsidRDefault="00C92E7D">
      <w:pPr>
        <w:pStyle w:val="a0"/>
      </w:pPr>
      <w:r>
        <w:t>Открываю уже существующий файл hello.sh в vi для редактирования, указав полный путь к файлу (рис. 6)</w:t>
      </w:r>
    </w:p>
    <w:p w14:paraId="3960785A" w14:textId="77777777" w:rsidR="00EA5076" w:rsidRDefault="00C92E7D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2D9E0E14" wp14:editId="238EDF39">
            <wp:extent cx="5226517" cy="519764"/>
            <wp:effectExtent l="0" t="0" r="0" b="0"/>
            <wp:docPr id="6" name="Picture" descr="Figure 6: Вызов vi на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4F5F714" w14:textId="77777777" w:rsidR="00EA5076" w:rsidRDefault="00C92E7D">
      <w:pPr>
        <w:pStyle w:val="ImageCaption"/>
      </w:pPr>
      <w:r>
        <w:t>Figure 6: Вызов vi на р</w:t>
      </w:r>
      <w:r>
        <w:t>едактирование файла</w:t>
      </w:r>
    </w:p>
    <w:p w14:paraId="2B1480B3" w14:textId="77777777" w:rsidR="00EA5076" w:rsidRDefault="00C92E7D">
      <w:pPr>
        <w:pStyle w:val="a0"/>
      </w:pPr>
      <w:r>
        <w:t>Устанавливаю курсор в конец слова HELL во второй строке (рис. 7)</w:t>
      </w:r>
    </w:p>
    <w:p w14:paraId="4C9A22FA" w14:textId="77777777" w:rsidR="00EA5076" w:rsidRDefault="00C92E7D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3B164BE6" wp14:editId="616A8740">
            <wp:extent cx="4514248" cy="6323797"/>
            <wp:effectExtent l="0" t="0" r="0" b="0"/>
            <wp:docPr id="7" name="Picture" descr="Figure 7: Перемещение кур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03CA364" w14:textId="77777777" w:rsidR="00EA5076" w:rsidRDefault="00C92E7D">
      <w:pPr>
        <w:pStyle w:val="ImageCaption"/>
      </w:pPr>
      <w:r>
        <w:t>Figure 7: Перемещение курсора</w:t>
      </w:r>
    </w:p>
    <w:p w14:paraId="4155139C" w14:textId="77777777" w:rsidR="00EA5076" w:rsidRDefault="00C92E7D">
      <w:pPr>
        <w:pStyle w:val="a0"/>
      </w:pPr>
      <w:r>
        <w:t>Перехожу в режим вставки и изменяю это слово на HELLO (рис. 8)</w:t>
      </w:r>
    </w:p>
    <w:p w14:paraId="77DE312B" w14:textId="77777777" w:rsidR="00EA5076" w:rsidRDefault="00C92E7D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4ED39424" wp14:editId="25E70684">
            <wp:extent cx="2887578" cy="6266046"/>
            <wp:effectExtent l="0" t="0" r="0" b="0"/>
            <wp:docPr id="8" name="Picture" descr="Figure 8: Изменение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211353C" w14:textId="77777777" w:rsidR="00EA5076" w:rsidRDefault="00C92E7D">
      <w:pPr>
        <w:pStyle w:val="ImageCaption"/>
      </w:pPr>
      <w:r>
        <w:t>Figure 8: Изменение слова</w:t>
      </w:r>
    </w:p>
    <w:p w14:paraId="093406F5" w14:textId="77777777" w:rsidR="00EA5076" w:rsidRDefault="00C92E7D">
      <w:pPr>
        <w:pStyle w:val="a0"/>
      </w:pPr>
      <w:r>
        <w:t>Возвращаюсь в командный режим клавишей esc, ставлю курсор на четвертую строку и удаляю слово LOCAL командой dw (рис. 9)</w:t>
      </w:r>
    </w:p>
    <w:p w14:paraId="2BFB9569" w14:textId="77777777" w:rsidR="00EA5076" w:rsidRDefault="00C92E7D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2AF1BCD6" wp14:editId="16E63124">
            <wp:extent cx="2974206" cy="6237170"/>
            <wp:effectExtent l="0" t="0" r="0" b="0"/>
            <wp:docPr id="9" name="Picture" descr="Figure 9: Удаление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D9F9DA8" w14:textId="77777777" w:rsidR="00EA5076" w:rsidRDefault="00C92E7D">
      <w:pPr>
        <w:pStyle w:val="ImageCaption"/>
      </w:pPr>
      <w:r>
        <w:t>Figure 9: Удаление слова</w:t>
      </w:r>
    </w:p>
    <w:p w14:paraId="1F701EEF" w14:textId="77777777" w:rsidR="00EA5076" w:rsidRDefault="00C92E7D">
      <w:pPr>
        <w:pStyle w:val="a0"/>
      </w:pPr>
      <w:r>
        <w:t>Вновь перехожу в режим вставки и ввожу на это место текст local (рис. 10)</w:t>
      </w:r>
    </w:p>
    <w:p w14:paraId="2B5F75B1" w14:textId="77777777" w:rsidR="00EA5076" w:rsidRDefault="00C92E7D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17F7EBED" wp14:editId="1D229F44">
            <wp:extent cx="2348564" cy="6294922"/>
            <wp:effectExtent l="0" t="0" r="0" b="0"/>
            <wp:docPr id="10" name="Picture" descr="Figure 10: Ввод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832C9FE" w14:textId="77777777" w:rsidR="00EA5076" w:rsidRDefault="00C92E7D">
      <w:pPr>
        <w:pStyle w:val="ImageCaption"/>
      </w:pPr>
      <w:r>
        <w:t>Figure 10: Ввод текста</w:t>
      </w:r>
    </w:p>
    <w:p w14:paraId="1F7BBBB7" w14:textId="77777777" w:rsidR="00EA5076" w:rsidRDefault="00C92E7D">
      <w:pPr>
        <w:pStyle w:val="a0"/>
      </w:pPr>
      <w:r>
        <w:t>Копирую ст</w:t>
      </w:r>
      <w:r>
        <w:t>рочку echo $HELLO клавишей Y, перехожу в конец файла и вставляю ее туда командой p - вставка текста из буфера после курсора (рис. 11)</w:t>
      </w:r>
    </w:p>
    <w:p w14:paraId="68DD15EC" w14:textId="77777777" w:rsidR="00EA5076" w:rsidRDefault="00C92E7D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5444C812" wp14:editId="6DBC489B">
            <wp:extent cx="2156058" cy="6092791"/>
            <wp:effectExtent l="0" t="0" r="0" b="0"/>
            <wp:docPr id="11" name="Picture" descr="Figure 11: Вставка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49EF2A7" w14:textId="77777777" w:rsidR="00EA5076" w:rsidRDefault="00C92E7D">
      <w:pPr>
        <w:pStyle w:val="ImageCaption"/>
      </w:pPr>
      <w:r>
        <w:t>Figure 11: Вставка строки</w:t>
      </w:r>
    </w:p>
    <w:p w14:paraId="60CFA411" w14:textId="77777777" w:rsidR="00EA5076" w:rsidRDefault="00C92E7D">
      <w:pPr>
        <w:pStyle w:val="a0"/>
      </w:pPr>
      <w:r>
        <w:t>Удаляю последнюю строку командой dd (рис. 12)</w:t>
      </w:r>
    </w:p>
    <w:p w14:paraId="18D6113F" w14:textId="77777777" w:rsidR="00EA5076" w:rsidRDefault="00C92E7D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6B3A5BFD" wp14:editId="38E7F884">
            <wp:extent cx="3272589" cy="6294922"/>
            <wp:effectExtent l="0" t="0" r="0" b="0"/>
            <wp:docPr id="12" name="Picture" descr="Figure 12: 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7605508" w14:textId="77777777" w:rsidR="00EA5076" w:rsidRDefault="00C92E7D">
      <w:pPr>
        <w:pStyle w:val="ImageCaption"/>
      </w:pPr>
      <w:r>
        <w:t>Figure 12: Удаление строки</w:t>
      </w:r>
    </w:p>
    <w:p w14:paraId="75AB081E" w14:textId="77777777" w:rsidR="00EA5076" w:rsidRDefault="00C92E7D">
      <w:pPr>
        <w:pStyle w:val="a0"/>
      </w:pPr>
      <w:r>
        <w:t>Отменяю последнее действие клавишей u (рис. 13)</w:t>
      </w:r>
    </w:p>
    <w:p w14:paraId="3D635C89" w14:textId="77777777" w:rsidR="00EA5076" w:rsidRDefault="00C92E7D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3635A051" wp14:editId="42541E64">
            <wp:extent cx="4032985" cy="6266046"/>
            <wp:effectExtent l="0" t="0" r="0" b="0"/>
            <wp:docPr id="13" name="Picture" descr="Figure 13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7E1D481" w14:textId="77777777" w:rsidR="00EA5076" w:rsidRDefault="00C92E7D">
      <w:pPr>
        <w:pStyle w:val="ImageCaption"/>
      </w:pPr>
      <w:r>
        <w:t>Figure 13: Отмена последнего действия</w:t>
      </w:r>
    </w:p>
    <w:p w14:paraId="1DA21F73" w14:textId="77777777" w:rsidR="00EA5076" w:rsidRDefault="00C92E7D">
      <w:pPr>
        <w:pStyle w:val="a0"/>
      </w:pPr>
      <w:r>
        <w:t>Перехожу в режим последней строки, записываю изменения в файл и выхожу с помощью команды wq (рис. 14)</w:t>
      </w:r>
    </w:p>
    <w:p w14:paraId="6F9D364C" w14:textId="77777777" w:rsidR="00EA5076" w:rsidRDefault="00C92E7D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301EA970" wp14:editId="2356EFA0">
            <wp:extent cx="2695073" cy="6285296"/>
            <wp:effectExtent l="0" t="0" r="0" b="0"/>
            <wp:docPr id="14" name="Picture" descr="Figure 14: Запись в файл и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628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D38F24C" w14:textId="77777777" w:rsidR="00EA5076" w:rsidRDefault="00C92E7D">
      <w:pPr>
        <w:pStyle w:val="ImageCaption"/>
      </w:pPr>
      <w:r>
        <w:t>Figure 14: Запись в файл и выход</w:t>
      </w:r>
    </w:p>
    <w:p w14:paraId="0CB45502" w14:textId="77777777" w:rsidR="00EA5076" w:rsidRDefault="00C92E7D">
      <w:pPr>
        <w:pStyle w:val="1"/>
      </w:pPr>
      <w:bookmarkStart w:id="18" w:name="выводы"/>
      <w:bookmarkStart w:id="19" w:name="_Toc72519904"/>
      <w:bookmarkEnd w:id="2"/>
      <w:r>
        <w:t>Выво</w:t>
      </w:r>
      <w:r>
        <w:t>ды</w:t>
      </w:r>
      <w:bookmarkEnd w:id="19"/>
    </w:p>
    <w:p w14:paraId="7D2DE9E4" w14:textId="77777777" w:rsidR="00EA5076" w:rsidRDefault="00C92E7D">
      <w:pPr>
        <w:pStyle w:val="FirstParagraph"/>
      </w:pPr>
      <w:r>
        <w:t>После выполнения данной лабораторной работы я научилась с помощью комбинаций клавиш копировать, вставлять и удалять фрагменты текста, переключаться между режимами редактора vi, отменять последние действия и сохранять файлы.</w:t>
      </w:r>
    </w:p>
    <w:p w14:paraId="6572CA8F" w14:textId="77777777" w:rsidR="00EA5076" w:rsidRDefault="00C92E7D">
      <w:pPr>
        <w:pStyle w:val="1"/>
      </w:pPr>
      <w:bookmarkStart w:id="20" w:name="библиография"/>
      <w:bookmarkStart w:id="21" w:name="_Toc72519905"/>
      <w:bookmarkEnd w:id="18"/>
      <w:r>
        <w:lastRenderedPageBreak/>
        <w:t>Библиография</w:t>
      </w:r>
      <w:bookmarkEnd w:id="21"/>
    </w:p>
    <w:p w14:paraId="7FD1BE2A" w14:textId="77777777" w:rsidR="00EA5076" w:rsidRDefault="00C92E7D">
      <w:pPr>
        <w:pStyle w:val="Compact"/>
        <w:numPr>
          <w:ilvl w:val="0"/>
          <w:numId w:val="2"/>
        </w:numPr>
      </w:pPr>
      <w:r>
        <w:t>Работа с редакто</w:t>
      </w:r>
      <w:r>
        <w:t>ром vi: https://docs.altlinux.org/ru-RU/archive/2.3/html-single/junior/alt-docs-extras-linuxnovice/ch02s10.html</w:t>
      </w:r>
    </w:p>
    <w:p w14:paraId="2C7958E1" w14:textId="77777777" w:rsidR="00EA5076" w:rsidRDefault="00C92E7D">
      <w:pPr>
        <w:pStyle w:val="Compact"/>
        <w:numPr>
          <w:ilvl w:val="0"/>
          <w:numId w:val="2"/>
        </w:numPr>
      </w:pPr>
      <w:r>
        <w:t>Теоретические материалы к лабораторной работе: https://esystem.rudn.ru/pluginfile.php/1142226/mod_resource/content/2/006-lab_vi.pdf</w:t>
      </w:r>
      <w:bookmarkEnd w:id="20"/>
    </w:p>
    <w:sectPr w:rsidR="00EA50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54B77" w14:textId="77777777" w:rsidR="00C92E7D" w:rsidRDefault="00C92E7D">
      <w:pPr>
        <w:spacing w:after="0"/>
      </w:pPr>
      <w:r>
        <w:separator/>
      </w:r>
    </w:p>
  </w:endnote>
  <w:endnote w:type="continuationSeparator" w:id="0">
    <w:p w14:paraId="5BB7352F" w14:textId="77777777" w:rsidR="00C92E7D" w:rsidRDefault="00C92E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E0609D" w14:textId="77777777" w:rsidR="00C92E7D" w:rsidRDefault="00C92E7D">
      <w:r>
        <w:separator/>
      </w:r>
    </w:p>
  </w:footnote>
  <w:footnote w:type="continuationSeparator" w:id="0">
    <w:p w14:paraId="736E8605" w14:textId="77777777" w:rsidR="00C92E7D" w:rsidRDefault="00C92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C644A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D50CE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2262B"/>
    <w:rsid w:val="00C36279"/>
    <w:rsid w:val="00C92E7D"/>
    <w:rsid w:val="00E315A3"/>
    <w:rsid w:val="00EA50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7E24BF"/>
  <w15:docId w15:val="{666CF3E4-DC6A-42A3-96FA-674BA8A8C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2262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437</Words>
  <Characters>2497</Characters>
  <Application>Microsoft Office Word</Application>
  <DocSecurity>0</DocSecurity>
  <Lines>20</Lines>
  <Paragraphs>5</Paragraphs>
  <ScaleCrop>false</ScaleCrop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Чекалова Лилия Руслановна, ст.б. 1032201654</dc:creator>
  <cp:keywords/>
  <cp:lastModifiedBy>Ч Руслан</cp:lastModifiedBy>
  <cp:revision>2</cp:revision>
  <dcterms:created xsi:type="dcterms:W3CDTF">2021-05-21T08:08:00Z</dcterms:created>
  <dcterms:modified xsi:type="dcterms:W3CDTF">2021-05-21T17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